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352F5" w14:textId="77777777" w:rsidR="0088447B" w:rsidRPr="0088447B" w:rsidRDefault="0088447B" w:rsidP="0088447B">
      <w:pPr>
        <w:keepNext/>
        <w:spacing w:after="0" w:line="240" w:lineRule="auto"/>
        <w:contextualSpacing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88447B">
        <w:rPr>
          <w:rFonts w:eastAsia="Times New Roman"/>
          <w:b/>
          <w:bCs/>
          <w:color w:val="000000"/>
          <w:sz w:val="22"/>
          <w:szCs w:val="22"/>
        </w:rPr>
        <w:t>CHAIRMAN PHIL MENDELSON</w:t>
      </w:r>
      <w:bookmarkStart w:id="0" w:name="_GoBack"/>
      <w:bookmarkEnd w:id="0"/>
    </w:p>
    <w:p w14:paraId="3B122F63" w14:textId="77777777" w:rsidR="0088447B" w:rsidRPr="0088447B" w:rsidRDefault="0088447B" w:rsidP="0088447B">
      <w:pPr>
        <w:keepNext/>
        <w:spacing w:after="0" w:line="240" w:lineRule="auto"/>
        <w:contextualSpacing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88447B">
        <w:rPr>
          <w:rFonts w:eastAsia="Times New Roman"/>
          <w:b/>
          <w:bCs/>
          <w:color w:val="000000"/>
          <w:sz w:val="22"/>
          <w:szCs w:val="22"/>
        </w:rPr>
        <w:t>COMMITTEE OF THE WHOLE</w:t>
      </w:r>
    </w:p>
    <w:p w14:paraId="43B0AD26" w14:textId="77777777" w:rsidR="0088447B" w:rsidRPr="0088447B" w:rsidRDefault="0088447B" w:rsidP="0088447B">
      <w:pPr>
        <w:keepNext/>
        <w:spacing w:after="0" w:line="240" w:lineRule="auto"/>
        <w:contextualSpacing/>
        <w:jc w:val="center"/>
        <w:outlineLvl w:val="2"/>
        <w:rPr>
          <w:rFonts w:eastAsia="Times New Roman"/>
          <w:b/>
          <w:bCs/>
          <w:color w:val="000000"/>
          <w:sz w:val="22"/>
          <w:szCs w:val="22"/>
        </w:rPr>
      </w:pPr>
      <w:r w:rsidRPr="0088447B">
        <w:rPr>
          <w:rFonts w:eastAsia="Times New Roman"/>
          <w:b/>
          <w:bCs/>
          <w:color w:val="000000"/>
          <w:sz w:val="22"/>
          <w:szCs w:val="22"/>
        </w:rPr>
        <w:t>ANNOUNCES A PUBLIC HEARING</w:t>
      </w:r>
    </w:p>
    <w:p w14:paraId="6BEF6FE1" w14:textId="77777777" w:rsidR="0088447B" w:rsidRPr="0088447B" w:rsidRDefault="0088447B" w:rsidP="0088447B">
      <w:pPr>
        <w:spacing w:before="120" w:after="120" w:line="240" w:lineRule="auto"/>
        <w:jc w:val="center"/>
        <w:rPr>
          <w:rFonts w:eastAsia="Calibri"/>
          <w:bCs/>
          <w:color w:val="000000"/>
          <w:sz w:val="22"/>
          <w:szCs w:val="22"/>
        </w:rPr>
      </w:pPr>
      <w:r w:rsidRPr="0088447B">
        <w:rPr>
          <w:rFonts w:eastAsia="Calibri"/>
          <w:bCs/>
          <w:color w:val="000000"/>
          <w:sz w:val="22"/>
          <w:szCs w:val="22"/>
        </w:rPr>
        <w:t>on</w:t>
      </w:r>
    </w:p>
    <w:p w14:paraId="5BA40C37" w14:textId="77777777" w:rsidR="0088447B" w:rsidRPr="0088447B" w:rsidRDefault="0088447B" w:rsidP="0088447B">
      <w:pPr>
        <w:spacing w:after="0" w:line="240" w:lineRule="auto"/>
        <w:ind w:right="-86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>Bill 23-91, Department of Buildings Establishment Act of 2019</w:t>
      </w:r>
    </w:p>
    <w:p w14:paraId="3F756F06" w14:textId="77777777" w:rsidR="0088447B" w:rsidRPr="0088447B" w:rsidRDefault="0088447B" w:rsidP="0088447B">
      <w:pPr>
        <w:spacing w:after="0" w:line="240" w:lineRule="auto"/>
        <w:ind w:right="-90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 xml:space="preserve">Office of Inspector General Prospective Evaluation of Bill 23-91 </w:t>
      </w:r>
    </w:p>
    <w:p w14:paraId="1731193E" w14:textId="77777777" w:rsidR="0088447B" w:rsidRPr="0088447B" w:rsidRDefault="0088447B" w:rsidP="0088447B">
      <w:pPr>
        <w:spacing w:after="0" w:line="240" w:lineRule="auto"/>
        <w:ind w:right="-90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>and Evaluation of DCRA Business Processes</w:t>
      </w:r>
    </w:p>
    <w:p w14:paraId="51A20DC1" w14:textId="77777777" w:rsidR="0088447B" w:rsidRPr="0088447B" w:rsidRDefault="0088447B" w:rsidP="0088447B">
      <w:pPr>
        <w:spacing w:before="120" w:after="120" w:line="240" w:lineRule="auto"/>
        <w:ind w:right="-90"/>
        <w:jc w:val="center"/>
        <w:rPr>
          <w:rFonts w:eastAsia="Calibri"/>
          <w:bCs/>
          <w:color w:val="000000"/>
          <w:sz w:val="22"/>
          <w:szCs w:val="22"/>
        </w:rPr>
      </w:pPr>
      <w:r w:rsidRPr="0088447B">
        <w:rPr>
          <w:rFonts w:eastAsia="Calibri"/>
          <w:bCs/>
          <w:color w:val="000000"/>
          <w:sz w:val="22"/>
          <w:szCs w:val="22"/>
        </w:rPr>
        <w:t>on</w:t>
      </w:r>
    </w:p>
    <w:p w14:paraId="50F681B9" w14:textId="77777777" w:rsidR="0088447B" w:rsidRPr="0088447B" w:rsidRDefault="0088447B" w:rsidP="0088447B">
      <w:pPr>
        <w:spacing w:after="0" w:line="240" w:lineRule="auto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>Tuesday, December 10, 2019</w:t>
      </w:r>
    </w:p>
    <w:p w14:paraId="1BDB8388" w14:textId="77777777" w:rsidR="0088447B" w:rsidRPr="0088447B" w:rsidRDefault="0088447B" w:rsidP="0088447B">
      <w:pPr>
        <w:spacing w:after="0" w:line="240" w:lineRule="auto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>11:30 a.m., Room 412, John A. Wilson Building</w:t>
      </w:r>
    </w:p>
    <w:p w14:paraId="4F51AC68" w14:textId="77777777" w:rsidR="0088447B" w:rsidRPr="0088447B" w:rsidRDefault="0088447B" w:rsidP="0088447B">
      <w:pPr>
        <w:spacing w:after="0" w:line="240" w:lineRule="auto"/>
        <w:jc w:val="center"/>
        <w:rPr>
          <w:rFonts w:eastAsia="Calibri"/>
          <w:b/>
          <w:bCs/>
          <w:color w:val="000000"/>
          <w:sz w:val="22"/>
          <w:szCs w:val="22"/>
        </w:rPr>
      </w:pPr>
      <w:r w:rsidRPr="0088447B">
        <w:rPr>
          <w:rFonts w:eastAsia="Calibri"/>
          <w:b/>
          <w:bCs/>
          <w:color w:val="000000"/>
          <w:sz w:val="22"/>
          <w:szCs w:val="22"/>
        </w:rPr>
        <w:t>1350 Pennsylvania Avenue, NW</w:t>
      </w:r>
    </w:p>
    <w:p w14:paraId="029CE994" w14:textId="0B4FEDDF" w:rsidR="00E22096" w:rsidRDefault="0088447B" w:rsidP="0088447B">
      <w:pPr>
        <w:jc w:val="center"/>
      </w:pPr>
      <w:r w:rsidRPr="0088447B">
        <w:rPr>
          <w:rFonts w:eastAsia="Calibri"/>
          <w:b/>
          <w:bCs/>
          <w:color w:val="000000"/>
          <w:sz w:val="22"/>
          <w:szCs w:val="22"/>
        </w:rPr>
        <w:t>Washington, DC 20004</w:t>
      </w:r>
    </w:p>
    <w:p w14:paraId="3F81A4BD" w14:textId="77777777" w:rsidR="0088447B" w:rsidRPr="00155BFF" w:rsidRDefault="0088447B" w:rsidP="0088447B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58B979BA" w14:textId="1BBC3B3F" w:rsidR="0088447B" w:rsidRDefault="0088447B" w:rsidP="0088447B">
      <w:pPr>
        <w:pStyle w:val="ListParagraph"/>
        <w:numPr>
          <w:ilvl w:val="0"/>
          <w:numId w:val="1"/>
        </w:numPr>
      </w:pPr>
      <w:r>
        <w:t xml:space="preserve">Kathy </w:t>
      </w:r>
      <w:r w:rsidR="00893432">
        <w:t>Zeisel</w:t>
      </w:r>
      <w:r>
        <w:tab/>
      </w:r>
      <w:r>
        <w:tab/>
      </w:r>
      <w:r>
        <w:tab/>
      </w:r>
      <w:r>
        <w:tab/>
      </w:r>
      <w:r>
        <w:tab/>
        <w:t xml:space="preserve">Senior Supervising Attorney, Children’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w Center</w:t>
      </w:r>
    </w:p>
    <w:p w14:paraId="225D8C9E" w14:textId="77777777" w:rsidR="00034DBC" w:rsidRDefault="00034DBC" w:rsidP="00034DBC">
      <w:pPr>
        <w:pStyle w:val="ListParagraph"/>
      </w:pPr>
    </w:p>
    <w:p w14:paraId="787B51C3" w14:textId="7F7892D5" w:rsidR="00034DBC" w:rsidRDefault="00034DBC" w:rsidP="0088447B">
      <w:pPr>
        <w:pStyle w:val="ListParagraph"/>
        <w:numPr>
          <w:ilvl w:val="0"/>
          <w:numId w:val="1"/>
        </w:numPr>
      </w:pPr>
      <w:r>
        <w:t>Beth Harrison</w:t>
      </w:r>
      <w:r>
        <w:tab/>
      </w:r>
      <w:r>
        <w:tab/>
      </w:r>
      <w:r>
        <w:tab/>
      </w:r>
      <w:r>
        <w:tab/>
      </w:r>
      <w:r>
        <w:tab/>
        <w:t xml:space="preserve">Director of Housing Law Unit, Legal Ai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ociety of D</w:t>
      </w:r>
      <w:r w:rsidR="00B60400">
        <w:t>.</w:t>
      </w:r>
      <w:r>
        <w:t>C</w:t>
      </w:r>
      <w:r w:rsidR="00B60400">
        <w:t>.</w:t>
      </w:r>
    </w:p>
    <w:p w14:paraId="0D7F3B81" w14:textId="77777777" w:rsidR="0088447B" w:rsidRDefault="0088447B" w:rsidP="0088447B">
      <w:pPr>
        <w:pStyle w:val="ListParagraph"/>
      </w:pPr>
    </w:p>
    <w:p w14:paraId="4FB5962A" w14:textId="60A80673" w:rsidR="0088447B" w:rsidRDefault="0088447B" w:rsidP="0088447B">
      <w:pPr>
        <w:pStyle w:val="ListParagraph"/>
        <w:numPr>
          <w:ilvl w:val="0"/>
          <w:numId w:val="1"/>
        </w:numPr>
      </w:pPr>
      <w:r>
        <w:t>Scott Bruton</w:t>
      </w:r>
      <w:r>
        <w:tab/>
      </w:r>
      <w:r>
        <w:tab/>
      </w:r>
      <w:r>
        <w:tab/>
      </w:r>
      <w:r>
        <w:tab/>
      </w:r>
      <w:r>
        <w:tab/>
        <w:t xml:space="preserve">Vice President of Housing Policy, Coalit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or Nonprofit Housing &amp; Economic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evelopment</w:t>
      </w:r>
    </w:p>
    <w:p w14:paraId="5B72FD8E" w14:textId="77777777" w:rsidR="00580D9A" w:rsidRDefault="00580D9A" w:rsidP="00580D9A">
      <w:pPr>
        <w:pStyle w:val="ListParagraph"/>
      </w:pPr>
    </w:p>
    <w:p w14:paraId="290C645D" w14:textId="2DFB64A4" w:rsidR="00580D9A" w:rsidRDefault="00580D9A" w:rsidP="0088447B">
      <w:pPr>
        <w:pStyle w:val="ListParagraph"/>
        <w:numPr>
          <w:ilvl w:val="0"/>
          <w:numId w:val="1"/>
        </w:numPr>
      </w:pPr>
      <w:r>
        <w:t>Roscoe Grant Jr.</w:t>
      </w:r>
      <w:r>
        <w:tab/>
      </w:r>
      <w:r>
        <w:tab/>
      </w:r>
      <w:r>
        <w:tab/>
      </w:r>
      <w:r>
        <w:tab/>
        <w:t>Small Business Protection 24/7</w:t>
      </w:r>
    </w:p>
    <w:p w14:paraId="53C5C6CD" w14:textId="77777777" w:rsidR="00580D9A" w:rsidRDefault="00580D9A" w:rsidP="00580D9A">
      <w:pPr>
        <w:pStyle w:val="ListParagraph"/>
      </w:pPr>
    </w:p>
    <w:p w14:paraId="2050B894" w14:textId="568C2478" w:rsidR="00580D9A" w:rsidRDefault="00580D9A" w:rsidP="0088447B">
      <w:pPr>
        <w:pStyle w:val="ListParagraph"/>
        <w:numPr>
          <w:ilvl w:val="0"/>
          <w:numId w:val="1"/>
        </w:numPr>
      </w:pPr>
      <w:r>
        <w:t>Fred Hill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Gotta</w:t>
      </w:r>
      <w:proofErr w:type="spellEnd"/>
      <w:r>
        <w:t>-</w:t>
      </w:r>
      <w:r w:rsidR="000C0A08">
        <w:t>g</w:t>
      </w:r>
      <w:r>
        <w:t>o</w:t>
      </w:r>
      <w:r w:rsidR="00EE20C3">
        <w:t xml:space="preserve"> </w:t>
      </w:r>
      <w:r>
        <w:t>Now</w:t>
      </w:r>
    </w:p>
    <w:p w14:paraId="52009CAC" w14:textId="77777777" w:rsidR="005A71CC" w:rsidRDefault="005A71CC" w:rsidP="005A71CC">
      <w:pPr>
        <w:pStyle w:val="ListParagraph"/>
      </w:pPr>
    </w:p>
    <w:p w14:paraId="595FF9D7" w14:textId="396FABD2" w:rsidR="005A71CC" w:rsidRDefault="005A71CC" w:rsidP="0088447B">
      <w:pPr>
        <w:pStyle w:val="ListParagraph"/>
        <w:numPr>
          <w:ilvl w:val="0"/>
          <w:numId w:val="1"/>
        </w:numPr>
      </w:pPr>
      <w:r>
        <w:t>Randi Marshall</w:t>
      </w:r>
      <w:r>
        <w:tab/>
      </w:r>
      <w:r>
        <w:tab/>
      </w:r>
      <w:r>
        <w:tab/>
      </w:r>
      <w:r>
        <w:tab/>
      </w:r>
      <w:r w:rsidR="00777081">
        <w:t xml:space="preserve">VP of Government Affairs, </w:t>
      </w:r>
      <w:r w:rsidRPr="005A71CC">
        <w:t xml:space="preserve">Apartment and </w:t>
      </w:r>
      <w:r w:rsidR="00777081">
        <w:tab/>
      </w:r>
      <w:r w:rsidR="00777081">
        <w:tab/>
      </w:r>
      <w:r w:rsidR="00777081">
        <w:tab/>
      </w:r>
      <w:r w:rsidR="00777081">
        <w:tab/>
      </w:r>
      <w:r w:rsidR="00777081">
        <w:tab/>
      </w:r>
      <w:r w:rsidR="00777081">
        <w:tab/>
      </w:r>
      <w:r w:rsidR="00777081">
        <w:tab/>
      </w:r>
      <w:r w:rsidRPr="005A71CC">
        <w:t xml:space="preserve">Office Building Association of Metropolitan </w:t>
      </w:r>
      <w:r w:rsidR="00777081">
        <w:tab/>
      </w:r>
      <w:r w:rsidR="00777081">
        <w:tab/>
      </w:r>
      <w:r w:rsidR="00777081">
        <w:tab/>
      </w:r>
      <w:r w:rsidR="00777081">
        <w:tab/>
      </w:r>
      <w:r w:rsidR="00777081">
        <w:tab/>
      </w:r>
      <w:r w:rsidR="00777081">
        <w:tab/>
      </w:r>
      <w:r w:rsidRPr="005A71CC">
        <w:t>Washington</w:t>
      </w:r>
    </w:p>
    <w:p w14:paraId="2E018820" w14:textId="77777777" w:rsidR="003E6BD1" w:rsidRDefault="003E6BD1" w:rsidP="003E6BD1">
      <w:pPr>
        <w:pStyle w:val="ListParagraph"/>
      </w:pPr>
    </w:p>
    <w:p w14:paraId="0C1F7614" w14:textId="6C010AB6" w:rsidR="003E6BD1" w:rsidRDefault="003E6BD1" w:rsidP="0088447B">
      <w:pPr>
        <w:pStyle w:val="ListParagraph"/>
        <w:numPr>
          <w:ilvl w:val="0"/>
          <w:numId w:val="1"/>
        </w:numPr>
      </w:pPr>
      <w:r>
        <w:t>Chuck Elkins</w:t>
      </w:r>
      <w:r>
        <w:tab/>
      </w:r>
      <w:r>
        <w:tab/>
      </w:r>
      <w:r>
        <w:tab/>
      </w:r>
      <w:r>
        <w:tab/>
      </w:r>
      <w:r>
        <w:tab/>
        <w:t>ANC 3D01</w:t>
      </w:r>
    </w:p>
    <w:p w14:paraId="4C86A936" w14:textId="77777777" w:rsidR="00777081" w:rsidRDefault="00777081" w:rsidP="00777081">
      <w:pPr>
        <w:pStyle w:val="ListParagraph"/>
      </w:pPr>
    </w:p>
    <w:p w14:paraId="7D33EFE2" w14:textId="525B0C16" w:rsidR="00777081" w:rsidRDefault="00777081" w:rsidP="0088447B">
      <w:pPr>
        <w:pStyle w:val="ListParagraph"/>
        <w:numPr>
          <w:ilvl w:val="0"/>
          <w:numId w:val="1"/>
        </w:numPr>
      </w:pPr>
      <w:r>
        <w:t>Eric Jones</w:t>
      </w:r>
      <w:r>
        <w:tab/>
      </w:r>
      <w:r>
        <w:tab/>
      </w:r>
      <w:r>
        <w:tab/>
      </w:r>
      <w:r>
        <w:tab/>
      </w:r>
      <w:r>
        <w:tab/>
        <w:t xml:space="preserve">Associate Director of Government Affairs,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Associated Builders and Contractors of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etro Washington</w:t>
      </w:r>
    </w:p>
    <w:p w14:paraId="2AF1D947" w14:textId="77777777" w:rsidR="0033719F" w:rsidRDefault="0033719F" w:rsidP="0033719F">
      <w:pPr>
        <w:pStyle w:val="ListParagraph"/>
      </w:pPr>
    </w:p>
    <w:p w14:paraId="09EB8249" w14:textId="4A67A823" w:rsidR="0033719F" w:rsidRDefault="0033719F" w:rsidP="0088447B">
      <w:pPr>
        <w:pStyle w:val="ListParagraph"/>
        <w:numPr>
          <w:ilvl w:val="0"/>
          <w:numId w:val="1"/>
        </w:numPr>
      </w:pPr>
      <w:r>
        <w:t>Victoria Goncalves</w:t>
      </w:r>
      <w:r>
        <w:tab/>
      </w:r>
      <w:r>
        <w:tab/>
      </w:r>
      <w:r>
        <w:tab/>
      </w:r>
      <w:r>
        <w:tab/>
        <w:t xml:space="preserve">Senior Organizer and Campaigns Lead,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ino Economic Development Center</w:t>
      </w:r>
    </w:p>
    <w:p w14:paraId="0A715FB4" w14:textId="77777777" w:rsidR="00212BCE" w:rsidRDefault="00212BCE" w:rsidP="00212BCE">
      <w:pPr>
        <w:pStyle w:val="ListParagraph"/>
      </w:pPr>
    </w:p>
    <w:p w14:paraId="00319D6F" w14:textId="5D8A63C4" w:rsidR="00212BCE" w:rsidRDefault="00212BCE" w:rsidP="0088447B">
      <w:pPr>
        <w:pStyle w:val="ListParagraph"/>
        <w:numPr>
          <w:ilvl w:val="0"/>
          <w:numId w:val="1"/>
        </w:numPr>
      </w:pPr>
      <w:r>
        <w:t>Thomas Johnson</w:t>
      </w:r>
      <w:r>
        <w:tab/>
      </w:r>
      <w:r>
        <w:tab/>
      </w:r>
      <w:r>
        <w:tab/>
      </w:r>
      <w:r>
        <w:tab/>
        <w:t>President, IUOE Local 77</w:t>
      </w:r>
    </w:p>
    <w:p w14:paraId="3A85460B" w14:textId="77777777" w:rsidR="00212BCE" w:rsidRDefault="00212BCE" w:rsidP="00212BCE">
      <w:pPr>
        <w:pStyle w:val="ListParagraph"/>
      </w:pPr>
    </w:p>
    <w:p w14:paraId="21224387" w14:textId="775A3480" w:rsidR="00212BCE" w:rsidRDefault="00212BCE" w:rsidP="0088447B">
      <w:pPr>
        <w:pStyle w:val="ListParagraph"/>
        <w:numPr>
          <w:ilvl w:val="0"/>
          <w:numId w:val="1"/>
        </w:numPr>
      </w:pPr>
      <w:r>
        <w:t xml:space="preserve">Joshua </w:t>
      </w:r>
      <w:proofErr w:type="spellStart"/>
      <w:r>
        <w:t>VanDyke</w:t>
      </w:r>
      <w:proofErr w:type="spellEnd"/>
      <w:r>
        <w:tab/>
      </w:r>
      <w:r>
        <w:tab/>
      </w:r>
      <w:r>
        <w:tab/>
      </w:r>
      <w:r>
        <w:tab/>
        <w:t>Business Manager, IUOE Local 77</w:t>
      </w:r>
    </w:p>
    <w:p w14:paraId="548A903E" w14:textId="77777777" w:rsidR="00EA6DAB" w:rsidRDefault="00EA6DAB" w:rsidP="00EA6DAB">
      <w:pPr>
        <w:pStyle w:val="ListParagraph"/>
      </w:pPr>
    </w:p>
    <w:p w14:paraId="5A9D030A" w14:textId="20212586" w:rsidR="00EA6DAB" w:rsidRDefault="00611964" w:rsidP="0088447B">
      <w:pPr>
        <w:pStyle w:val="ListParagraph"/>
        <w:numPr>
          <w:ilvl w:val="0"/>
          <w:numId w:val="1"/>
        </w:numPr>
      </w:pPr>
      <w:r>
        <w:t>Ray Diaz</w:t>
      </w:r>
      <w:r w:rsidR="00EA6DAB">
        <w:tab/>
      </w:r>
      <w:r w:rsidR="00EA6DAB">
        <w:tab/>
      </w:r>
      <w:r w:rsidR="00EA6DAB">
        <w:tab/>
      </w:r>
      <w:r w:rsidR="00EA6DAB">
        <w:tab/>
      </w:r>
      <w:r w:rsidR="00EA6DAB">
        <w:tab/>
        <w:t xml:space="preserve">Local Assistant Business Manager, </w:t>
      </w:r>
      <w:proofErr w:type="spellStart"/>
      <w:r w:rsidR="00EA6DAB">
        <w:t>LiUNA</w:t>
      </w:r>
      <w:proofErr w:type="spellEnd"/>
      <w:r w:rsidR="00EA6DAB">
        <w:t xml:space="preserve"> </w:t>
      </w:r>
      <w:r w:rsidR="00EA6DAB">
        <w:tab/>
      </w:r>
      <w:r w:rsidR="00EA6DAB">
        <w:tab/>
      </w:r>
      <w:r w:rsidR="00EA6DAB">
        <w:tab/>
      </w:r>
      <w:r w:rsidR="00EA6DAB">
        <w:tab/>
      </w:r>
      <w:r w:rsidR="00EA6DAB">
        <w:tab/>
      </w:r>
      <w:r w:rsidR="00EA6DAB">
        <w:tab/>
      </w:r>
      <w:r w:rsidR="00EA6DAB">
        <w:tab/>
        <w:t>Laborers Local 11</w:t>
      </w:r>
    </w:p>
    <w:p w14:paraId="72F4930F" w14:textId="77777777" w:rsidR="001D631D" w:rsidRDefault="001D631D" w:rsidP="001D631D">
      <w:pPr>
        <w:pStyle w:val="ListParagraph"/>
      </w:pPr>
    </w:p>
    <w:p w14:paraId="46602EEA" w14:textId="2EE30BE6" w:rsidR="001D631D" w:rsidRDefault="001D631D" w:rsidP="0088447B">
      <w:pPr>
        <w:pStyle w:val="ListParagraph"/>
        <w:numPr>
          <w:ilvl w:val="0"/>
          <w:numId w:val="1"/>
        </w:numPr>
      </w:pPr>
      <w:r>
        <w:t>Lisa Mallory</w:t>
      </w:r>
      <w:r>
        <w:tab/>
      </w:r>
      <w:r>
        <w:tab/>
      </w:r>
      <w:r>
        <w:tab/>
      </w:r>
      <w:r>
        <w:tab/>
      </w:r>
      <w:r>
        <w:tab/>
        <w:t xml:space="preserve">CEO, District of Columbia Building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ndustry Association</w:t>
      </w:r>
    </w:p>
    <w:p w14:paraId="2367BEE1" w14:textId="77777777" w:rsidR="003E6BD1" w:rsidRDefault="003E6BD1" w:rsidP="003E6BD1">
      <w:pPr>
        <w:pStyle w:val="ListParagraph"/>
      </w:pPr>
    </w:p>
    <w:p w14:paraId="574C4108" w14:textId="73CEB134" w:rsidR="003E6BD1" w:rsidRDefault="003E6BD1" w:rsidP="0088447B">
      <w:pPr>
        <w:pStyle w:val="ListParagraph"/>
        <w:numPr>
          <w:ilvl w:val="0"/>
          <w:numId w:val="1"/>
        </w:numPr>
      </w:pPr>
      <w:r>
        <w:t>Jamie Barden</w:t>
      </w:r>
      <w:r>
        <w:tab/>
      </w:r>
      <w:r>
        <w:tab/>
      </w:r>
      <w:r>
        <w:tab/>
      </w:r>
      <w:r>
        <w:tab/>
      </w:r>
      <w:r>
        <w:tab/>
        <w:t>ANC 4D04</w:t>
      </w:r>
    </w:p>
    <w:p w14:paraId="1ACD7874" w14:textId="77777777" w:rsidR="008C6C5B" w:rsidRDefault="008C6C5B" w:rsidP="008C6C5B">
      <w:pPr>
        <w:pStyle w:val="ListParagraph"/>
      </w:pPr>
    </w:p>
    <w:p w14:paraId="5B710B5B" w14:textId="4C9879F7" w:rsidR="008C6C5B" w:rsidRDefault="008C6C5B" w:rsidP="0088447B">
      <w:pPr>
        <w:pStyle w:val="ListParagraph"/>
        <w:numPr>
          <w:ilvl w:val="0"/>
          <w:numId w:val="1"/>
        </w:numPr>
      </w:pPr>
      <w:r>
        <w:t>Marie Drissel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5D8D4E8E" w14:textId="77777777" w:rsidR="00E3010F" w:rsidRDefault="00E3010F" w:rsidP="00E3010F">
      <w:pPr>
        <w:pStyle w:val="ListParagraph"/>
      </w:pPr>
    </w:p>
    <w:p w14:paraId="108BC83C" w14:textId="7B0B10C5" w:rsidR="00E3010F" w:rsidRDefault="00E3010F" w:rsidP="0088447B">
      <w:pPr>
        <w:pStyle w:val="ListParagraph"/>
        <w:numPr>
          <w:ilvl w:val="0"/>
          <w:numId w:val="1"/>
        </w:numPr>
      </w:pPr>
      <w:r>
        <w:t>Erika Wadlington</w:t>
      </w:r>
      <w:r>
        <w:tab/>
      </w:r>
      <w:r>
        <w:tab/>
      </w:r>
      <w:r>
        <w:tab/>
      </w:r>
      <w:r>
        <w:tab/>
        <w:t>D.C. Chamber of Commerce</w:t>
      </w:r>
    </w:p>
    <w:p w14:paraId="7F72BCF7" w14:textId="77777777" w:rsidR="00D96F3E" w:rsidRDefault="00D96F3E" w:rsidP="00D96F3E">
      <w:pPr>
        <w:pStyle w:val="ListParagraph"/>
      </w:pPr>
    </w:p>
    <w:p w14:paraId="728F5312" w14:textId="63EB4A68" w:rsidR="00D96F3E" w:rsidRDefault="00D96F3E" w:rsidP="0088447B">
      <w:pPr>
        <w:pStyle w:val="ListParagraph"/>
        <w:numPr>
          <w:ilvl w:val="0"/>
          <w:numId w:val="1"/>
        </w:numPr>
      </w:pPr>
      <w:r>
        <w:t>Puneet Sahni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11C9F374" w14:textId="77777777" w:rsidR="00D96F3E" w:rsidRDefault="00D96F3E" w:rsidP="00D96F3E">
      <w:pPr>
        <w:pStyle w:val="ListParagraph"/>
      </w:pPr>
    </w:p>
    <w:p w14:paraId="5492761C" w14:textId="07E9D0FF" w:rsidR="00D96F3E" w:rsidRDefault="00D96F3E" w:rsidP="0088447B">
      <w:pPr>
        <w:pStyle w:val="ListParagraph"/>
        <w:numPr>
          <w:ilvl w:val="0"/>
          <w:numId w:val="1"/>
        </w:numPr>
      </w:pPr>
      <w:r>
        <w:t>Alan Gambrell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0F6AE7FB" w14:textId="77777777" w:rsidR="00DE28DA" w:rsidRDefault="00DE28DA" w:rsidP="00DE28DA">
      <w:pPr>
        <w:pStyle w:val="ListParagraph"/>
      </w:pPr>
    </w:p>
    <w:p w14:paraId="10190670" w14:textId="2E5E245B" w:rsidR="008C6C5B" w:rsidRDefault="00DE28DA" w:rsidP="008C6C5B">
      <w:pPr>
        <w:pStyle w:val="ListParagraph"/>
        <w:numPr>
          <w:ilvl w:val="0"/>
          <w:numId w:val="1"/>
        </w:numPr>
      </w:pPr>
      <w:r>
        <w:t>Joe Gersen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2325623A" w14:textId="77777777" w:rsidR="008F5BAC" w:rsidRDefault="008F5BAC" w:rsidP="008F5BAC">
      <w:pPr>
        <w:pStyle w:val="ListParagraph"/>
      </w:pPr>
    </w:p>
    <w:p w14:paraId="6CA57925" w14:textId="0268E926" w:rsidR="008F5BAC" w:rsidRDefault="008F5BAC" w:rsidP="008C6C5B">
      <w:pPr>
        <w:pStyle w:val="ListParagraph"/>
        <w:numPr>
          <w:ilvl w:val="0"/>
          <w:numId w:val="1"/>
        </w:numPr>
      </w:pPr>
      <w:r>
        <w:t>Andrew Engel</w:t>
      </w:r>
      <w:r>
        <w:tab/>
      </w:r>
      <w:r>
        <w:tab/>
      </w:r>
      <w:r>
        <w:tab/>
      </w:r>
      <w:r>
        <w:tab/>
      </w:r>
      <w:r>
        <w:tab/>
        <w:t>Public Witness</w:t>
      </w:r>
    </w:p>
    <w:p w14:paraId="591195E2" w14:textId="77777777" w:rsidR="003F23CC" w:rsidRDefault="003F23CC" w:rsidP="003F23CC">
      <w:pPr>
        <w:pStyle w:val="ListParagraph"/>
      </w:pPr>
    </w:p>
    <w:p w14:paraId="0DC4FC59" w14:textId="38F53785" w:rsidR="003F23CC" w:rsidRDefault="003F23CC" w:rsidP="008C6C5B">
      <w:pPr>
        <w:pStyle w:val="ListParagraph"/>
        <w:numPr>
          <w:ilvl w:val="0"/>
          <w:numId w:val="1"/>
        </w:numPr>
      </w:pPr>
      <w:r>
        <w:t>Laura Richards</w:t>
      </w:r>
      <w:r>
        <w:tab/>
      </w:r>
      <w:r>
        <w:tab/>
      </w:r>
      <w:r>
        <w:tab/>
      </w:r>
      <w:r>
        <w:tab/>
        <w:t>Public Witness</w:t>
      </w:r>
    </w:p>
    <w:p w14:paraId="1E308E52" w14:textId="77777777" w:rsidR="00C52E96" w:rsidRDefault="00C52E96" w:rsidP="00C52E96">
      <w:pPr>
        <w:pStyle w:val="ListParagraph"/>
      </w:pPr>
    </w:p>
    <w:p w14:paraId="325FBF09" w14:textId="2123B756" w:rsidR="00C52E96" w:rsidRDefault="00C52E96" w:rsidP="008C6C5B">
      <w:pPr>
        <w:pStyle w:val="ListParagraph"/>
        <w:numPr>
          <w:ilvl w:val="0"/>
          <w:numId w:val="1"/>
        </w:numPr>
      </w:pPr>
      <w:r>
        <w:t>Elizabeth Falcon</w:t>
      </w:r>
      <w:r>
        <w:tab/>
      </w:r>
      <w:r>
        <w:tab/>
      </w:r>
      <w:r>
        <w:tab/>
      </w:r>
      <w:r>
        <w:tab/>
        <w:t>Executive Director, D.C. Jobs with Justice</w:t>
      </w:r>
    </w:p>
    <w:p w14:paraId="2CE6059E" w14:textId="77777777" w:rsidR="00C52E96" w:rsidRDefault="00C52E96" w:rsidP="00C52E96">
      <w:pPr>
        <w:pStyle w:val="ListParagraph"/>
      </w:pPr>
    </w:p>
    <w:p w14:paraId="723D189C" w14:textId="14652457" w:rsidR="00C52E96" w:rsidRDefault="00C52E96" w:rsidP="008C6C5B">
      <w:pPr>
        <w:pStyle w:val="ListParagraph"/>
        <w:numPr>
          <w:ilvl w:val="0"/>
          <w:numId w:val="1"/>
        </w:numPr>
      </w:pPr>
      <w:r>
        <w:t>Kate Robinson</w:t>
      </w:r>
      <w:r>
        <w:tab/>
      </w:r>
      <w:r>
        <w:tab/>
      </w:r>
      <w:r>
        <w:tab/>
      </w:r>
      <w:r>
        <w:tab/>
      </w:r>
      <w:r>
        <w:tab/>
        <w:t>Attorney, KTR Legal</w:t>
      </w:r>
    </w:p>
    <w:p w14:paraId="54183A66" w14:textId="77777777" w:rsidR="00C52E96" w:rsidRDefault="00C52E96" w:rsidP="00C52E96">
      <w:pPr>
        <w:pStyle w:val="ListParagraph"/>
      </w:pPr>
    </w:p>
    <w:p w14:paraId="072FE95D" w14:textId="50E1B608" w:rsidR="00C52E96" w:rsidRDefault="00C52E96" w:rsidP="008C6C5B">
      <w:pPr>
        <w:pStyle w:val="ListParagraph"/>
        <w:numPr>
          <w:ilvl w:val="0"/>
          <w:numId w:val="1"/>
        </w:numPr>
      </w:pPr>
      <w:r>
        <w:t xml:space="preserve">Tomeka </w:t>
      </w:r>
      <w:proofErr w:type="spellStart"/>
      <w:r>
        <w:t>Gueory</w:t>
      </w:r>
      <w:proofErr w:type="spellEnd"/>
      <w:r>
        <w:tab/>
      </w:r>
      <w:r>
        <w:tab/>
      </w:r>
      <w:r>
        <w:tab/>
      </w:r>
      <w:r>
        <w:tab/>
        <w:t>Certified Scrum Master, Shift4 Payment</w:t>
      </w:r>
    </w:p>
    <w:p w14:paraId="72D87C1C" w14:textId="77777777" w:rsidR="00DE43EC" w:rsidRDefault="00DE43EC" w:rsidP="00DE43EC">
      <w:pPr>
        <w:pStyle w:val="ListParagraph"/>
      </w:pPr>
    </w:p>
    <w:p w14:paraId="7E11257F" w14:textId="6BD00506" w:rsidR="00DE43EC" w:rsidRDefault="00DE43EC" w:rsidP="008C6C5B">
      <w:pPr>
        <w:pStyle w:val="ListParagraph"/>
        <w:numPr>
          <w:ilvl w:val="0"/>
          <w:numId w:val="1"/>
        </w:numPr>
      </w:pPr>
      <w:r>
        <w:t>John Guggenmos</w:t>
      </w:r>
      <w:r>
        <w:tab/>
      </w:r>
      <w:r>
        <w:tab/>
      </w:r>
      <w:r>
        <w:tab/>
      </w:r>
      <w:r>
        <w:tab/>
        <w:t>ANC 2F02</w:t>
      </w:r>
    </w:p>
    <w:p w14:paraId="4478EC32" w14:textId="77777777" w:rsidR="00EA6DAB" w:rsidRDefault="00EA6DAB" w:rsidP="00EA6DAB">
      <w:pPr>
        <w:pStyle w:val="ListParagraph"/>
      </w:pPr>
    </w:p>
    <w:p w14:paraId="736AABB6" w14:textId="47168DFF" w:rsidR="008C6C5B" w:rsidRDefault="008C6C5B" w:rsidP="008C6C5B">
      <w:pPr>
        <w:pStyle w:val="ListParagraph"/>
        <w:ind w:left="0"/>
        <w:jc w:val="center"/>
        <w:rPr>
          <w:u w:val="single"/>
        </w:rPr>
      </w:pPr>
      <w:r w:rsidRPr="008C6C5B">
        <w:rPr>
          <w:u w:val="single"/>
        </w:rPr>
        <w:t>Government Witnesses</w:t>
      </w:r>
    </w:p>
    <w:p w14:paraId="2A4A0C51" w14:textId="77777777" w:rsidR="00D12A7D" w:rsidRPr="00D12A7D" w:rsidRDefault="00D12A7D" w:rsidP="00D12A7D">
      <w:pPr>
        <w:pStyle w:val="ListParagraph"/>
        <w:rPr>
          <w:u w:val="single"/>
        </w:rPr>
      </w:pPr>
    </w:p>
    <w:p w14:paraId="0EF526D4" w14:textId="030057ED" w:rsidR="00D12A7D" w:rsidRPr="008C6C5B" w:rsidRDefault="00D12A7D" w:rsidP="008C6C5B">
      <w:pPr>
        <w:pStyle w:val="ListParagraph"/>
        <w:numPr>
          <w:ilvl w:val="0"/>
          <w:numId w:val="2"/>
        </w:numPr>
        <w:rPr>
          <w:u w:val="single"/>
        </w:r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p w14:paraId="6DFB9627" w14:textId="77777777" w:rsidR="00943C90" w:rsidRDefault="00943C90" w:rsidP="00943C90">
      <w:pPr>
        <w:pStyle w:val="ListParagraph"/>
      </w:pPr>
    </w:p>
    <w:sectPr w:rsidR="00943C90" w:rsidSect="006A0C22">
      <w:headerReference w:type="default" r:id="rId7"/>
      <w:headerReference w:type="first" r:id="rId8"/>
      <w:pgSz w:w="12240" w:h="15840"/>
      <w:pgMar w:top="1440" w:right="1440" w:bottom="1440" w:left="144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69AE0" w14:textId="77777777" w:rsidR="0088447B" w:rsidRDefault="0088447B" w:rsidP="0088447B">
      <w:pPr>
        <w:spacing w:after="0" w:line="240" w:lineRule="auto"/>
      </w:pPr>
      <w:r>
        <w:separator/>
      </w:r>
    </w:p>
  </w:endnote>
  <w:endnote w:type="continuationSeparator" w:id="0">
    <w:p w14:paraId="47051524" w14:textId="77777777" w:rsidR="0088447B" w:rsidRDefault="0088447B" w:rsidP="008844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4760A" w14:textId="77777777" w:rsidR="0088447B" w:rsidRDefault="0088447B" w:rsidP="0088447B">
      <w:pPr>
        <w:spacing w:after="0" w:line="240" w:lineRule="auto"/>
      </w:pPr>
      <w:r>
        <w:separator/>
      </w:r>
    </w:p>
  </w:footnote>
  <w:footnote w:type="continuationSeparator" w:id="0">
    <w:p w14:paraId="1DEE0B96" w14:textId="77777777" w:rsidR="0088447B" w:rsidRDefault="0088447B" w:rsidP="008844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2890E" w14:textId="659C051F" w:rsidR="0088447B" w:rsidRPr="006A0C22" w:rsidRDefault="0088447B" w:rsidP="006A0C22">
    <w:pPr>
      <w:pStyle w:val="Header"/>
    </w:pPr>
    <w:r w:rsidRPr="006A0C22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E3C9F" w14:textId="77777777" w:rsidR="006A0C22" w:rsidRPr="003A0B90" w:rsidRDefault="006A0C22" w:rsidP="006A0C22">
    <w:pPr>
      <w:pStyle w:val="Heading1"/>
      <w:rPr>
        <w:rFonts w:ascii="Constantia" w:hAnsi="Constantia"/>
        <w:bCs w:val="0"/>
        <w:color w:val="auto"/>
        <w:spacing w:val="40"/>
        <w:sz w:val="26"/>
        <w:szCs w:val="26"/>
      </w:rPr>
    </w:pPr>
    <w:r w:rsidRPr="003A0B90">
      <w:rPr>
        <w:rFonts w:ascii="Constantia" w:hAnsi="Constantia"/>
        <w:bCs w:val="0"/>
        <w:color w:val="auto"/>
        <w:spacing w:val="40"/>
        <w:sz w:val="26"/>
        <w:szCs w:val="26"/>
      </w:rPr>
      <w:t>COUNCIL OF THE DISTRICT OF COLUMBIA</w:t>
    </w:r>
  </w:p>
  <w:p w14:paraId="2B185976" w14:textId="77777777" w:rsidR="006A0C22" w:rsidRPr="001C2D03" w:rsidRDefault="006A0C22" w:rsidP="006A0C22">
    <w:pPr>
      <w:spacing w:after="0"/>
      <w:rPr>
        <w:rFonts w:ascii="Constantia" w:hAnsi="Constantia"/>
        <w:b/>
        <w:bCs/>
        <w:caps/>
        <w:spacing w:val="40"/>
        <w:sz w:val="26"/>
        <w:szCs w:val="26"/>
      </w:rPr>
    </w:pPr>
    <w:r w:rsidRPr="001C2D03">
      <w:rPr>
        <w:rFonts w:ascii="Constantia" w:hAnsi="Constantia"/>
        <w:b/>
        <w:bCs/>
        <w:caps/>
        <w:spacing w:val="40"/>
        <w:sz w:val="26"/>
        <w:szCs w:val="26"/>
      </w:rPr>
      <w:t xml:space="preserve">Committee </w:t>
    </w:r>
    <w:r>
      <w:rPr>
        <w:rFonts w:ascii="Constantia" w:hAnsi="Constantia"/>
        <w:b/>
        <w:bCs/>
        <w:caps/>
        <w:spacing w:val="40"/>
        <w:sz w:val="26"/>
        <w:szCs w:val="26"/>
      </w:rPr>
      <w:t xml:space="preserve">OF THE WHOLE </w:t>
    </w:r>
  </w:p>
  <w:p w14:paraId="602CBD99" w14:textId="77777777" w:rsidR="006A0C22" w:rsidRPr="001C2D03" w:rsidRDefault="006A0C22" w:rsidP="006A0C22">
    <w:pPr>
      <w:spacing w:after="0"/>
      <w:rPr>
        <w:rFonts w:ascii="Constantia" w:hAnsi="Constantia"/>
        <w:b/>
        <w:bCs/>
        <w:caps/>
        <w:spacing w:val="40"/>
        <w:sz w:val="26"/>
        <w:szCs w:val="26"/>
      </w:rPr>
    </w:pPr>
    <w:r>
      <w:rPr>
        <w:rFonts w:ascii="Constantia" w:hAnsi="Constantia"/>
        <w:b/>
        <w:bCs/>
        <w:caps/>
        <w:spacing w:val="40"/>
        <w:sz w:val="26"/>
        <w:szCs w:val="26"/>
      </w:rPr>
      <w:t>Notice of A public hearing</w:t>
    </w:r>
  </w:p>
  <w:p w14:paraId="71B899FF" w14:textId="56EC02CD" w:rsidR="006A0C22" w:rsidRPr="006A0C22" w:rsidRDefault="006A0C22" w:rsidP="006A0C22">
    <w:pPr>
      <w:pBdr>
        <w:bottom w:val="single" w:sz="24" w:space="1" w:color="auto"/>
      </w:pBdr>
      <w:tabs>
        <w:tab w:val="left" w:pos="-1440"/>
        <w:tab w:val="center" w:pos="6480"/>
        <w:tab w:val="left" w:pos="8400"/>
        <w:tab w:val="right" w:pos="9360"/>
      </w:tabs>
      <w:spacing w:line="243" w:lineRule="auto"/>
      <w:rPr>
        <w:b/>
        <w:bCs/>
      </w:rPr>
    </w:pPr>
    <w:r w:rsidRPr="00BE03CB">
      <w:t xml:space="preserve">1350 Pennsylvania Avenue, NW, Washington, DC 20004             </w:t>
    </w:r>
    <w:r>
      <w:tab/>
    </w:r>
    <w:r>
      <w:tab/>
    </w:r>
    <w:r>
      <w:tab/>
    </w:r>
    <w:r w:rsidRPr="00BE03CB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17A62"/>
    <w:multiLevelType w:val="hybridMultilevel"/>
    <w:tmpl w:val="E348E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37D92"/>
    <w:multiLevelType w:val="hybridMultilevel"/>
    <w:tmpl w:val="E1F87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DU0NzE3MTU1MTdT0lEKTi0uzszPAykwMqkFAN2Yo7MtAAAA"/>
  </w:docVars>
  <w:rsids>
    <w:rsidRoot w:val="0088447B"/>
    <w:rsid w:val="00034DBC"/>
    <w:rsid w:val="000C0A08"/>
    <w:rsid w:val="001D631D"/>
    <w:rsid w:val="00212BCE"/>
    <w:rsid w:val="0033719F"/>
    <w:rsid w:val="003E6BD1"/>
    <w:rsid w:val="003F23CC"/>
    <w:rsid w:val="00461461"/>
    <w:rsid w:val="004C7439"/>
    <w:rsid w:val="00580D9A"/>
    <w:rsid w:val="005A1CB0"/>
    <w:rsid w:val="005A71CC"/>
    <w:rsid w:val="00611964"/>
    <w:rsid w:val="00641F71"/>
    <w:rsid w:val="006A0C22"/>
    <w:rsid w:val="00777081"/>
    <w:rsid w:val="007904CB"/>
    <w:rsid w:val="008112FD"/>
    <w:rsid w:val="0088447B"/>
    <w:rsid w:val="00893432"/>
    <w:rsid w:val="008C6C5B"/>
    <w:rsid w:val="008F5BAC"/>
    <w:rsid w:val="00943C90"/>
    <w:rsid w:val="009922C2"/>
    <w:rsid w:val="00B60400"/>
    <w:rsid w:val="00C52E96"/>
    <w:rsid w:val="00D12A7D"/>
    <w:rsid w:val="00D96F3E"/>
    <w:rsid w:val="00DE28DA"/>
    <w:rsid w:val="00DE43EC"/>
    <w:rsid w:val="00E22096"/>
    <w:rsid w:val="00E3010F"/>
    <w:rsid w:val="00EA6DAB"/>
    <w:rsid w:val="00EE2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25720"/>
  <w15:chartTrackingRefBased/>
  <w15:docId w15:val="{69EC89FB-5CBA-44E9-A0DB-74C7483D0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447B"/>
    <w:pPr>
      <w:keepNext/>
      <w:keepLines/>
      <w:spacing w:before="480" w:after="0" w:line="240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44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4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447B"/>
  </w:style>
  <w:style w:type="paragraph" w:styleId="Footer">
    <w:name w:val="footer"/>
    <w:basedOn w:val="Normal"/>
    <w:link w:val="FooterChar"/>
    <w:uiPriority w:val="99"/>
    <w:unhideWhenUsed/>
    <w:rsid w:val="00884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447B"/>
  </w:style>
  <w:style w:type="character" w:customStyle="1" w:styleId="Heading1Char">
    <w:name w:val="Heading 1 Char"/>
    <w:basedOn w:val="DefaultParagraphFont"/>
    <w:link w:val="Heading1"/>
    <w:uiPriority w:val="9"/>
    <w:rsid w:val="0088447B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447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8844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32</cp:revision>
  <dcterms:created xsi:type="dcterms:W3CDTF">2019-11-08T16:46:00Z</dcterms:created>
  <dcterms:modified xsi:type="dcterms:W3CDTF">2019-12-09T13:51:00Z</dcterms:modified>
</cp:coreProperties>
</file>